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99D0D" w14:textId="77777777" w:rsidR="00A7792F" w:rsidRDefault="00A7792F">
      <w:bookmarkStart w:id="0" w:name="_GoBack"/>
      <w:bookmarkEnd w:id="0"/>
    </w:p>
    <w:sectPr w:rsidR="00A779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zMzMDM2MTQ2NTNQ0lEKTi0uzszPAykwrAUARPET9iwAAAA="/>
  </w:docVars>
  <w:rsids>
    <w:rsidRoot w:val="00AF58E4"/>
    <w:rsid w:val="00A7792F"/>
    <w:rsid w:val="00AF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5EC67"/>
  <w15:chartTrackingRefBased/>
  <w15:docId w15:val="{C45A44F1-7B3D-4921-9074-C91F45B5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Mehul Shah (RIT Student)</dc:creator>
  <cp:keywords/>
  <dc:description/>
  <cp:lastModifiedBy>Sahil Mehul Shah (RIT Student)</cp:lastModifiedBy>
  <cp:revision>1</cp:revision>
  <dcterms:created xsi:type="dcterms:W3CDTF">2020-01-31T17:50:00Z</dcterms:created>
  <dcterms:modified xsi:type="dcterms:W3CDTF">2020-01-31T17:50:00Z</dcterms:modified>
</cp:coreProperties>
</file>